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CCDEF2" w14:textId="5369F24B" w:rsidR="006D5DAD" w:rsidRDefault="006D5DAD">
      <w:r>
        <w:t>From:</w:t>
      </w:r>
    </w:p>
    <w:p w14:paraId="2280F71F" w14:textId="7F109A41" w:rsidR="006D5DAD" w:rsidRDefault="006D5DAD">
      <w:r>
        <w:t>RTO Belagavi</w:t>
      </w:r>
    </w:p>
    <w:p w14:paraId="3AFA99F0" w14:textId="77777777" w:rsidR="006D5DAD" w:rsidRDefault="006D5DAD"/>
    <w:p w14:paraId="3F0AC5B9" w14:textId="42BD009A" w:rsidR="00F97001" w:rsidRDefault="006D5DAD">
      <w:proofErr w:type="gramStart"/>
      <w:r>
        <w:t>Date :</w:t>
      </w:r>
      <w:proofErr w:type="gramEnd"/>
      <w:r>
        <w:t xml:space="preserve"> {{date}}</w:t>
      </w:r>
    </w:p>
    <w:p w14:paraId="7AAFBB9A" w14:textId="3AF05C70" w:rsidR="006D5DAD" w:rsidRDefault="006D5DAD"/>
    <w:p w14:paraId="3216FCC5" w14:textId="65781975" w:rsidR="006D5DAD" w:rsidRDefault="006D5DAD">
      <w:r>
        <w:t>To:</w:t>
      </w:r>
    </w:p>
    <w:p w14:paraId="4B759B29" w14:textId="3800A8F4" w:rsidR="006D5DAD" w:rsidRDefault="006D5DAD">
      <w:r>
        <w:t>{{Name}}</w:t>
      </w:r>
    </w:p>
    <w:p w14:paraId="0C5E6419" w14:textId="2A06F904" w:rsidR="006D5DAD" w:rsidRDefault="006D5DAD">
      <w:r>
        <w:t>{{Address}}</w:t>
      </w:r>
    </w:p>
    <w:p w14:paraId="688BE72B" w14:textId="23A8ACA0" w:rsidR="006D5DAD" w:rsidRDefault="006D5DAD">
      <w:r>
        <w:t>{{Pin}}</w:t>
      </w:r>
    </w:p>
    <w:p w14:paraId="18F34E2B" w14:textId="490A8B82" w:rsidR="006D5DAD" w:rsidRDefault="006D5DAD"/>
    <w:p w14:paraId="3496C36F" w14:textId="19A16723" w:rsidR="006D5DAD" w:rsidRDefault="006D5DAD">
      <w:proofErr w:type="gramStart"/>
      <w:r>
        <w:t>Subject :</w:t>
      </w:r>
      <w:proofErr w:type="gramEnd"/>
      <w:r>
        <w:t xml:space="preserve"> Driving Licence</w:t>
      </w:r>
    </w:p>
    <w:p w14:paraId="28066D72" w14:textId="23D3B429" w:rsidR="006D5DAD" w:rsidRDefault="006D5DAD">
      <w:r>
        <w:t>Respected sir/madam</w:t>
      </w:r>
    </w:p>
    <w:p w14:paraId="0BB34717" w14:textId="743D0FE3" w:rsidR="006D5DAD" w:rsidRDefault="006D5DAD" w:rsidP="006D5DAD">
      <w:pPr>
        <w:rPr>
          <w:rFonts w:ascii="Segoe UI" w:hAnsi="Segoe UI" w:cs="Segoe UI"/>
          <w:color w:val="212529"/>
          <w:shd w:val="clear" w:color="auto" w:fill="FFFFFF"/>
        </w:rPr>
      </w:pPr>
      <w:r>
        <w:rPr>
          <w:rFonts w:ascii="Segoe UI" w:hAnsi="Segoe UI" w:cs="Segoe UI"/>
          <w:color w:val="212529"/>
          <w:shd w:val="clear" w:color="auto" w:fill="FFFFFF"/>
        </w:rPr>
        <w:t xml:space="preserve">Lorem ipsum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dolor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 sit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amet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.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Ea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 autem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veritatis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 sit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molestias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 provident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nam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suscipit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 quod et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reiciendis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 alias sit tempore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cupiditate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 et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commodi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officiis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 33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aliquam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repellat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. Ex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sequi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consequatur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 et delectus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quaerat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ut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inventore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Quis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 33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omnis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 facilis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aut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porro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omnis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 qui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inventore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maxime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ut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 minima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itaque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. Et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illo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assumenda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aut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omnis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eligendi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ut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 alias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dolorem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ea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molestiae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deleniti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>.</w:t>
      </w:r>
    </w:p>
    <w:p w14:paraId="65975CB1" w14:textId="7ACBDB6C" w:rsidR="006D5DAD" w:rsidRDefault="006D5DAD" w:rsidP="006D5DAD">
      <w:pPr>
        <w:rPr>
          <w:rFonts w:ascii="Segoe UI" w:hAnsi="Segoe UI" w:cs="Segoe UI"/>
          <w:color w:val="212529"/>
          <w:shd w:val="clear" w:color="auto" w:fill="FFFFFF"/>
        </w:rPr>
      </w:pPr>
    </w:p>
    <w:p w14:paraId="79ADB85D" w14:textId="1A65B058" w:rsidR="006D5DAD" w:rsidRDefault="006D5DAD" w:rsidP="006D5DAD">
      <w:pPr>
        <w:rPr>
          <w:rFonts w:ascii="Segoe UI" w:hAnsi="Segoe UI" w:cs="Segoe UI"/>
          <w:color w:val="212529"/>
          <w:shd w:val="clear" w:color="auto" w:fill="FFFFFF"/>
        </w:rPr>
      </w:pPr>
      <w:r>
        <w:rPr>
          <w:rFonts w:ascii="Segoe UI" w:hAnsi="Segoe UI" w:cs="Segoe UI"/>
          <w:color w:val="212529"/>
          <w:shd w:val="clear" w:color="auto" w:fill="FFFFFF"/>
        </w:rPr>
        <w:t>Thanking you</w:t>
      </w:r>
    </w:p>
    <w:p w14:paraId="4A2ADB16" w14:textId="05B5F140" w:rsidR="006D5DAD" w:rsidRDefault="006D5DAD" w:rsidP="006D5DAD">
      <w:r>
        <w:rPr>
          <w:rFonts w:ascii="Segoe UI" w:hAnsi="Segoe UI" w:cs="Segoe UI"/>
          <w:color w:val="212529"/>
          <w:shd w:val="clear" w:color="auto" w:fill="FFFFFF"/>
        </w:rPr>
        <w:t>RTO Office Belagavi</w:t>
      </w:r>
    </w:p>
    <w:sectPr w:rsidR="006D5D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NzI1MDW0NDIztzBX0lEKTi0uzszPAykwrAUA/w/hmCwAAAA="/>
  </w:docVars>
  <w:rsids>
    <w:rsidRoot w:val="004F6E5A"/>
    <w:rsid w:val="004F6E5A"/>
    <w:rsid w:val="006D5DAD"/>
    <w:rsid w:val="00F97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F9A07"/>
  <w15:chartTrackingRefBased/>
  <w15:docId w15:val="{40D4A4DE-31F6-4495-BC7C-49362F0AD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9</Words>
  <Characters>453</Characters>
  <Application>Microsoft Office Word</Application>
  <DocSecurity>0</DocSecurity>
  <Lines>3</Lines>
  <Paragraphs>1</Paragraphs>
  <ScaleCrop>false</ScaleCrop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dhar sheeli</dc:creator>
  <cp:keywords/>
  <dc:description/>
  <cp:lastModifiedBy>gangadhar sheeli</cp:lastModifiedBy>
  <cp:revision>2</cp:revision>
  <dcterms:created xsi:type="dcterms:W3CDTF">2023-02-21T17:01:00Z</dcterms:created>
  <dcterms:modified xsi:type="dcterms:W3CDTF">2023-02-21T17:04:00Z</dcterms:modified>
</cp:coreProperties>
</file>